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D1963" w14:textId="2B04CE9F" w:rsidR="00EA22A6" w:rsidRDefault="00485A16" w:rsidP="00EA22A6">
      <w:pPr>
        <w:pStyle w:val="Heading1"/>
        <w:jc w:val="center"/>
      </w:pPr>
      <w:r>
        <w:t>Task P5.1.4</w:t>
      </w:r>
    </w:p>
    <w:p w14:paraId="72776D92" w14:textId="77777777" w:rsidR="00EA22A6" w:rsidRPr="00EA22A6" w:rsidRDefault="00EA22A6" w:rsidP="00EA22A6"/>
    <w:p w14:paraId="5EB6C6B7" w14:textId="4D342165" w:rsidR="00EA22A6" w:rsidRDefault="00EA22A6" w:rsidP="00EA22A6">
      <w:pPr>
        <w:pStyle w:val="Heading2"/>
      </w:pPr>
      <w:r>
        <w:t>Create Student Table:</w:t>
      </w:r>
    </w:p>
    <w:p w14:paraId="0FC0D505" w14:textId="77777777" w:rsidR="00EA22A6" w:rsidRDefault="00EA22A6" w:rsidP="00EA22A6">
      <w:r>
        <w:tab/>
        <w:t>CREATE TABLE Student(</w:t>
      </w:r>
    </w:p>
    <w:p w14:paraId="73B8DF61" w14:textId="77777777" w:rsidR="00EA22A6" w:rsidRDefault="00EA22A6" w:rsidP="00EA22A6">
      <w:pPr>
        <w:ind w:firstLine="720"/>
      </w:pPr>
      <w:r>
        <w:t xml:space="preserve">    -&gt; stud_id MEDIUMINT(9) UNSIGNED NOT NULL,</w:t>
      </w:r>
    </w:p>
    <w:p w14:paraId="165E7FC8" w14:textId="77777777" w:rsidR="00EA22A6" w:rsidRDefault="00EA22A6" w:rsidP="00EA22A6">
      <w:pPr>
        <w:ind w:firstLine="720"/>
      </w:pPr>
      <w:r>
        <w:t xml:space="preserve">    -&gt; stud_name VARCHAR(30) NOT NULL,</w:t>
      </w:r>
    </w:p>
    <w:p w14:paraId="4258D2BB" w14:textId="77777777" w:rsidR="00EA22A6" w:rsidRDefault="00EA22A6" w:rsidP="00EA22A6">
      <w:pPr>
        <w:ind w:firstLine="720"/>
      </w:pPr>
      <w:r>
        <w:t xml:space="preserve">    -&gt; stud_phone MEDIUMINT(10) UNSIGNED NOT NULL,</w:t>
      </w:r>
    </w:p>
    <w:p w14:paraId="649916D0" w14:textId="77777777" w:rsidR="00EA22A6" w:rsidRDefault="00EA22A6" w:rsidP="00EA22A6">
      <w:pPr>
        <w:ind w:firstLine="720"/>
      </w:pPr>
      <w:r>
        <w:t xml:space="preserve">    -&gt; stud_date_of_birth DATE NOT NULL,</w:t>
      </w:r>
    </w:p>
    <w:p w14:paraId="600D2352" w14:textId="77777777" w:rsidR="00EA22A6" w:rsidRDefault="00EA22A6" w:rsidP="00EA22A6">
      <w:pPr>
        <w:ind w:firstLine="720"/>
      </w:pPr>
      <w:r>
        <w:t xml:space="preserve">    -&gt; stud_city VARCHAR(28) NOT NULL,</w:t>
      </w:r>
    </w:p>
    <w:p w14:paraId="7310E0FF" w14:textId="77777777" w:rsidR="00EA22A6" w:rsidRDefault="00EA22A6" w:rsidP="00EA22A6">
      <w:pPr>
        <w:ind w:firstLine="720"/>
      </w:pPr>
      <w:r>
        <w:t xml:space="preserve">    -&gt; stud_address TINYTEXT NOT NULL,</w:t>
      </w:r>
    </w:p>
    <w:p w14:paraId="6994792A" w14:textId="77777777" w:rsidR="00EA22A6" w:rsidRDefault="00EA22A6" w:rsidP="00EA22A6">
      <w:pPr>
        <w:ind w:firstLine="720"/>
      </w:pPr>
      <w:r>
        <w:t xml:space="preserve">    -&gt; stud_postcode SMALLINT(4) UNSIGNED NOT NULL,</w:t>
      </w:r>
    </w:p>
    <w:p w14:paraId="7FF93B10" w14:textId="77777777" w:rsidR="00EA22A6" w:rsidRDefault="00EA22A6" w:rsidP="00EA22A6">
      <w:pPr>
        <w:ind w:firstLine="720"/>
      </w:pPr>
      <w:r>
        <w:t xml:space="preserve">    -&gt; PRIMARY KEY (stud_id)</w:t>
      </w:r>
    </w:p>
    <w:p w14:paraId="63F20D9C" w14:textId="29168623" w:rsidR="00EA22A6" w:rsidRDefault="00EA22A6" w:rsidP="00EA22A6">
      <w:pPr>
        <w:ind w:firstLine="720"/>
      </w:pPr>
      <w:r>
        <w:t xml:space="preserve">    -&gt; );</w:t>
      </w:r>
    </w:p>
    <w:p w14:paraId="6024B1A6" w14:textId="77AADE35" w:rsidR="00EA22A6" w:rsidRDefault="00EA22A6" w:rsidP="00EA22A6">
      <w:pPr>
        <w:ind w:firstLine="720"/>
      </w:pPr>
      <w:r w:rsidRPr="00EA22A6">
        <w:rPr>
          <w:noProof/>
        </w:rPr>
        <w:drawing>
          <wp:inline distT="0" distB="0" distL="0" distR="0" wp14:anchorId="299F87F3" wp14:editId="682F3FAE">
            <wp:extent cx="5456393" cy="17298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56393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B9BF3" w14:textId="32303C74" w:rsidR="00EA22A6" w:rsidRDefault="00EA22A6" w:rsidP="00EA22A6">
      <w:pPr>
        <w:ind w:firstLine="720"/>
      </w:pPr>
    </w:p>
    <w:p w14:paraId="7F8BEE47" w14:textId="36410637" w:rsidR="00EA22A6" w:rsidRDefault="00EA22A6" w:rsidP="00EA22A6">
      <w:pPr>
        <w:ind w:firstLine="720"/>
      </w:pPr>
    </w:p>
    <w:p w14:paraId="77983F86" w14:textId="26C9E5D3" w:rsidR="00EA22A6" w:rsidRDefault="00EA22A6" w:rsidP="00EA22A6">
      <w:pPr>
        <w:ind w:firstLine="720"/>
      </w:pPr>
    </w:p>
    <w:p w14:paraId="2A82AA18" w14:textId="71C41768" w:rsidR="00EA22A6" w:rsidRDefault="00EA22A6" w:rsidP="00EA22A6">
      <w:pPr>
        <w:ind w:firstLine="720"/>
      </w:pPr>
    </w:p>
    <w:p w14:paraId="0AC2F5EF" w14:textId="74617CC1" w:rsidR="00EA22A6" w:rsidRDefault="00EA22A6" w:rsidP="00EA22A6">
      <w:pPr>
        <w:ind w:firstLine="720"/>
      </w:pPr>
    </w:p>
    <w:p w14:paraId="5AFBFB63" w14:textId="0FE7E7CC" w:rsidR="00EA22A6" w:rsidRDefault="00EA22A6" w:rsidP="00EA22A6">
      <w:pPr>
        <w:ind w:firstLine="720"/>
      </w:pPr>
    </w:p>
    <w:p w14:paraId="4EB446FD" w14:textId="7514357E" w:rsidR="00EA22A6" w:rsidRDefault="00EA22A6" w:rsidP="00EA22A6">
      <w:pPr>
        <w:ind w:firstLine="720"/>
      </w:pPr>
    </w:p>
    <w:p w14:paraId="23551DF5" w14:textId="77777777" w:rsidR="00EA22A6" w:rsidRDefault="00EA22A6" w:rsidP="00EA22A6">
      <w:pPr>
        <w:ind w:firstLine="720"/>
      </w:pPr>
    </w:p>
    <w:p w14:paraId="0CF8B5EA" w14:textId="17786994" w:rsidR="00EA22A6" w:rsidRDefault="00EA22A6" w:rsidP="00EA22A6">
      <w:pPr>
        <w:pStyle w:val="Heading2"/>
      </w:pPr>
      <w:r>
        <w:lastRenderedPageBreak/>
        <w:t>Create Subject Table:</w:t>
      </w:r>
    </w:p>
    <w:p w14:paraId="42CAABEA" w14:textId="77777777" w:rsidR="00EA22A6" w:rsidRDefault="00EA22A6" w:rsidP="00EA22A6"/>
    <w:p w14:paraId="743201AD" w14:textId="77777777" w:rsidR="00EA22A6" w:rsidRDefault="00EA22A6" w:rsidP="00EA22A6">
      <w:pPr>
        <w:ind w:left="720"/>
      </w:pPr>
      <w:r>
        <w:t xml:space="preserve"> CREATE TABLE Subject(</w:t>
      </w:r>
    </w:p>
    <w:p w14:paraId="3D77499A" w14:textId="77777777" w:rsidR="00EA22A6" w:rsidRDefault="00EA22A6" w:rsidP="00EA22A6">
      <w:pPr>
        <w:ind w:left="720"/>
      </w:pPr>
      <w:r>
        <w:t xml:space="preserve">    -&gt; subj_code char(8) not null,</w:t>
      </w:r>
    </w:p>
    <w:p w14:paraId="244F673F" w14:textId="77777777" w:rsidR="00EA22A6" w:rsidRDefault="00EA22A6" w:rsidP="00EA22A6">
      <w:pPr>
        <w:ind w:left="720"/>
      </w:pPr>
      <w:r>
        <w:t xml:space="preserve">    -&gt; subj_title varchar(30) not null,</w:t>
      </w:r>
    </w:p>
    <w:p w14:paraId="1538AE9C" w14:textId="77777777" w:rsidR="00EA22A6" w:rsidRDefault="00EA22A6" w:rsidP="00EA22A6">
      <w:pPr>
        <w:ind w:left="720"/>
      </w:pPr>
      <w:r>
        <w:t xml:space="preserve">    -&gt; PRIMARY KEY (subj_code)</w:t>
      </w:r>
    </w:p>
    <w:p w14:paraId="017713A8" w14:textId="6AB362A3" w:rsidR="00EA22A6" w:rsidRDefault="00EA22A6" w:rsidP="00EA22A6">
      <w:pPr>
        <w:ind w:left="720"/>
      </w:pPr>
      <w:r>
        <w:t xml:space="preserve">    -&gt; );</w:t>
      </w:r>
    </w:p>
    <w:p w14:paraId="7EDBF6EE" w14:textId="04738CA1" w:rsidR="00EA22A6" w:rsidRDefault="003E4A0F" w:rsidP="003E4A0F">
      <w:r w:rsidRPr="003E4A0F">
        <w:rPr>
          <w:noProof/>
        </w:rPr>
        <w:drawing>
          <wp:inline distT="0" distB="0" distL="0" distR="0" wp14:anchorId="5FE6AB04" wp14:editId="2F3BB0F0">
            <wp:extent cx="4092295" cy="103641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25F17" w14:textId="01E6CBD4" w:rsidR="00EA22A6" w:rsidRDefault="00EA22A6" w:rsidP="00EA22A6">
      <w:pPr>
        <w:ind w:left="720"/>
      </w:pPr>
    </w:p>
    <w:p w14:paraId="0E2628A9" w14:textId="68F2880D" w:rsidR="00EA22A6" w:rsidRDefault="00EA22A6" w:rsidP="00EA22A6">
      <w:pPr>
        <w:ind w:left="720"/>
      </w:pPr>
    </w:p>
    <w:p w14:paraId="3B5A5575" w14:textId="138D3137" w:rsidR="00EA22A6" w:rsidRDefault="00EA22A6" w:rsidP="00EA22A6">
      <w:pPr>
        <w:ind w:left="720"/>
      </w:pPr>
    </w:p>
    <w:p w14:paraId="2AA5B7F0" w14:textId="328E4B6E" w:rsidR="00EA22A6" w:rsidRDefault="00EA22A6" w:rsidP="00EA22A6">
      <w:pPr>
        <w:ind w:left="720"/>
      </w:pPr>
    </w:p>
    <w:p w14:paraId="17F07B41" w14:textId="7FB51A3E" w:rsidR="00EA22A6" w:rsidRDefault="00EA22A6" w:rsidP="00EA22A6">
      <w:pPr>
        <w:ind w:left="720"/>
      </w:pPr>
    </w:p>
    <w:p w14:paraId="61BCAE1D" w14:textId="1FFFC407" w:rsidR="00EA22A6" w:rsidRDefault="00EA22A6" w:rsidP="00EA22A6">
      <w:pPr>
        <w:ind w:left="720"/>
      </w:pPr>
    </w:p>
    <w:p w14:paraId="320FF60B" w14:textId="295ED200" w:rsidR="003E4A0F" w:rsidRDefault="003E4A0F" w:rsidP="00EA22A6">
      <w:pPr>
        <w:ind w:left="720"/>
      </w:pPr>
    </w:p>
    <w:p w14:paraId="35AB00D9" w14:textId="7C4C5D2B" w:rsidR="003E4A0F" w:rsidRDefault="003E4A0F" w:rsidP="00EA22A6">
      <w:pPr>
        <w:ind w:left="720"/>
      </w:pPr>
    </w:p>
    <w:p w14:paraId="189F40BF" w14:textId="30839842" w:rsidR="003E4A0F" w:rsidRDefault="003E4A0F" w:rsidP="00EA22A6">
      <w:pPr>
        <w:ind w:left="720"/>
      </w:pPr>
    </w:p>
    <w:p w14:paraId="4374F0A5" w14:textId="7840CD85" w:rsidR="003E4A0F" w:rsidRDefault="003E4A0F" w:rsidP="00EA22A6">
      <w:pPr>
        <w:ind w:left="720"/>
      </w:pPr>
    </w:p>
    <w:p w14:paraId="69195083" w14:textId="0B32B2B2" w:rsidR="003E4A0F" w:rsidRDefault="003E4A0F" w:rsidP="00EA22A6">
      <w:pPr>
        <w:ind w:left="720"/>
      </w:pPr>
    </w:p>
    <w:p w14:paraId="32FE08DE" w14:textId="56A6FAF3" w:rsidR="003E4A0F" w:rsidRDefault="003E4A0F" w:rsidP="00EA22A6">
      <w:pPr>
        <w:ind w:left="720"/>
      </w:pPr>
    </w:p>
    <w:p w14:paraId="5EF60EFF" w14:textId="20AA3ADC" w:rsidR="003E4A0F" w:rsidRDefault="003E4A0F" w:rsidP="00EA22A6">
      <w:pPr>
        <w:ind w:left="720"/>
      </w:pPr>
    </w:p>
    <w:p w14:paraId="3DA0C4D1" w14:textId="5BAB56EC" w:rsidR="003E4A0F" w:rsidRDefault="003E4A0F" w:rsidP="00EA22A6">
      <w:pPr>
        <w:ind w:left="720"/>
      </w:pPr>
    </w:p>
    <w:p w14:paraId="116CB680" w14:textId="12A2102A" w:rsidR="003E4A0F" w:rsidRDefault="003E4A0F" w:rsidP="00EA22A6">
      <w:pPr>
        <w:ind w:left="720"/>
      </w:pPr>
    </w:p>
    <w:p w14:paraId="6E52CF8E" w14:textId="77777777" w:rsidR="003E4A0F" w:rsidRDefault="003E4A0F" w:rsidP="00EA22A6">
      <w:pPr>
        <w:ind w:left="720"/>
      </w:pPr>
    </w:p>
    <w:p w14:paraId="5B7D643B" w14:textId="747B23B1" w:rsidR="00EA22A6" w:rsidRDefault="00EA22A6" w:rsidP="00EA22A6">
      <w:pPr>
        <w:ind w:left="720"/>
      </w:pPr>
    </w:p>
    <w:p w14:paraId="38662ACB" w14:textId="77777777" w:rsidR="00EA22A6" w:rsidRDefault="00EA22A6" w:rsidP="00EA22A6">
      <w:pPr>
        <w:pStyle w:val="Heading2"/>
      </w:pPr>
      <w:r>
        <w:lastRenderedPageBreak/>
        <w:t>Creating Student table:</w:t>
      </w:r>
    </w:p>
    <w:p w14:paraId="428474EE" w14:textId="77777777" w:rsidR="00EA22A6" w:rsidRDefault="00EA22A6" w:rsidP="00EA22A6">
      <w:r>
        <w:tab/>
        <w:t>CREATE TABLE Subj_Enrolment(</w:t>
      </w:r>
    </w:p>
    <w:p w14:paraId="6E86975D" w14:textId="77777777" w:rsidR="00EA22A6" w:rsidRDefault="00EA22A6" w:rsidP="00EA22A6">
      <w:r>
        <w:t xml:space="preserve">    </w:t>
      </w:r>
      <w:r>
        <w:tab/>
      </w:r>
      <w:r>
        <w:tab/>
        <w:t xml:space="preserve">     stud_id mediumint(9) unsigned not null,</w:t>
      </w:r>
    </w:p>
    <w:p w14:paraId="3C69C0DF" w14:textId="77777777" w:rsidR="00EA22A6" w:rsidRDefault="00EA22A6" w:rsidP="00EA22A6">
      <w:pPr>
        <w:ind w:left="720" w:firstLine="720"/>
      </w:pPr>
      <w:r>
        <w:t xml:space="preserve">     subj_code char(8) not null,</w:t>
      </w:r>
    </w:p>
    <w:p w14:paraId="40190F0B" w14:textId="77777777" w:rsidR="00EA22A6" w:rsidRDefault="00EA22A6" w:rsidP="00EA22A6">
      <w:pPr>
        <w:ind w:left="1440"/>
      </w:pPr>
      <w:r>
        <w:t xml:space="preserve">     semester smallint(1) not null,</w:t>
      </w:r>
    </w:p>
    <w:p w14:paraId="1C62DF48" w14:textId="77777777" w:rsidR="00EA22A6" w:rsidRDefault="00EA22A6" w:rsidP="00EA22A6">
      <w:pPr>
        <w:ind w:left="720" w:firstLine="720"/>
      </w:pPr>
      <w:r>
        <w:t xml:space="preserve">     year YEAR not null,</w:t>
      </w:r>
    </w:p>
    <w:p w14:paraId="181C8F2C" w14:textId="77777777" w:rsidR="00EA22A6" w:rsidRDefault="00EA22A6" w:rsidP="00EA22A6">
      <w:pPr>
        <w:ind w:left="720" w:firstLine="720"/>
      </w:pPr>
      <w:r>
        <w:t xml:space="preserve">     comment tinytext,</w:t>
      </w:r>
    </w:p>
    <w:p w14:paraId="1AAD3F70" w14:textId="77777777" w:rsidR="00EA22A6" w:rsidRDefault="00EA22A6" w:rsidP="00EA22A6">
      <w:pPr>
        <w:ind w:left="720" w:firstLine="720"/>
      </w:pPr>
      <w:r>
        <w:t xml:space="preserve">     PRIMARY KEY (stud_id, subj_code, year, semester),</w:t>
      </w:r>
    </w:p>
    <w:p w14:paraId="036764DD" w14:textId="77777777" w:rsidR="00EA22A6" w:rsidRDefault="00EA22A6" w:rsidP="00EA22A6">
      <w:pPr>
        <w:ind w:left="720" w:firstLine="720"/>
      </w:pPr>
      <w:r>
        <w:t xml:space="preserve">     FOREIGN KEY (stud_id) REFERENCES Student(stud_id),</w:t>
      </w:r>
    </w:p>
    <w:p w14:paraId="3095161A" w14:textId="77777777" w:rsidR="00EA22A6" w:rsidRDefault="00EA22A6" w:rsidP="00EA22A6">
      <w:pPr>
        <w:ind w:left="720" w:firstLine="720"/>
      </w:pPr>
      <w:r>
        <w:t xml:space="preserve">     FOREIGN KEY (subj_code) REFERENCES Subject(subj_code)</w:t>
      </w:r>
    </w:p>
    <w:p w14:paraId="627DB68A" w14:textId="77777777" w:rsidR="00EA22A6" w:rsidRDefault="00EA22A6" w:rsidP="00EA22A6">
      <w:pPr>
        <w:ind w:left="720" w:firstLine="720"/>
      </w:pPr>
      <w:r>
        <w:t xml:space="preserve">     );</w:t>
      </w:r>
    </w:p>
    <w:p w14:paraId="0BD0B6D6" w14:textId="4A54D949" w:rsidR="00EA22A6" w:rsidRDefault="003E4A0F" w:rsidP="00EA22A6">
      <w:r w:rsidRPr="003E4A0F">
        <w:rPr>
          <w:noProof/>
        </w:rPr>
        <w:drawing>
          <wp:inline distT="0" distB="0" distL="0" distR="0" wp14:anchorId="52F71CC7" wp14:editId="6D17EFBB">
            <wp:extent cx="4701947" cy="150127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0A534" w14:textId="636E9401" w:rsidR="003E4A0F" w:rsidRDefault="003E4A0F" w:rsidP="00EA22A6"/>
    <w:p w14:paraId="2430DB95" w14:textId="0164A838" w:rsidR="003E4A0F" w:rsidRDefault="003E4A0F" w:rsidP="00EA22A6"/>
    <w:p w14:paraId="0D960B98" w14:textId="50476FE1" w:rsidR="003E4A0F" w:rsidRDefault="003E4A0F" w:rsidP="00EA22A6"/>
    <w:p w14:paraId="5F9BEFC7" w14:textId="7C4A9023" w:rsidR="003E4A0F" w:rsidRDefault="003E4A0F" w:rsidP="00EA22A6"/>
    <w:p w14:paraId="53888FAA" w14:textId="38FC5DD3" w:rsidR="003E4A0F" w:rsidRDefault="003E4A0F" w:rsidP="00EA22A6"/>
    <w:p w14:paraId="44A8452A" w14:textId="06722A1D" w:rsidR="003E4A0F" w:rsidRDefault="003E4A0F" w:rsidP="00EA22A6"/>
    <w:p w14:paraId="64C64372" w14:textId="25164D00" w:rsidR="003E4A0F" w:rsidRDefault="003E4A0F" w:rsidP="00EA22A6"/>
    <w:p w14:paraId="6394B1A5" w14:textId="5A6FED11" w:rsidR="003E4A0F" w:rsidRDefault="003E4A0F" w:rsidP="00EA22A6"/>
    <w:p w14:paraId="12E6951F" w14:textId="32F387FA" w:rsidR="003E4A0F" w:rsidRDefault="003E4A0F" w:rsidP="00EA22A6"/>
    <w:p w14:paraId="43B440C3" w14:textId="7525427E" w:rsidR="003E4A0F" w:rsidRDefault="003E4A0F" w:rsidP="00EA22A6"/>
    <w:p w14:paraId="4D8BDCF1" w14:textId="09A7ECD6" w:rsidR="003E4A0F" w:rsidRDefault="003E4A0F" w:rsidP="00EA22A6"/>
    <w:p w14:paraId="0A3574B5" w14:textId="77777777" w:rsidR="003E4A0F" w:rsidRDefault="003E4A0F" w:rsidP="00EA22A6"/>
    <w:p w14:paraId="6102D607" w14:textId="77777777" w:rsidR="00EA22A6" w:rsidRDefault="00EA22A6" w:rsidP="00EA22A6">
      <w:pPr>
        <w:pStyle w:val="Heading2"/>
      </w:pPr>
      <w:r>
        <w:lastRenderedPageBreak/>
        <w:t>Create Grade Table:</w:t>
      </w:r>
    </w:p>
    <w:p w14:paraId="44D9C3C7" w14:textId="77777777" w:rsidR="00EA22A6" w:rsidRDefault="00EA22A6" w:rsidP="00EA22A6">
      <w:pPr>
        <w:ind w:left="720"/>
      </w:pPr>
      <w:r>
        <w:t>CREATE TABLE Grade(</w:t>
      </w:r>
    </w:p>
    <w:p w14:paraId="71387F15" w14:textId="77777777" w:rsidR="00EA22A6" w:rsidRDefault="00EA22A6" w:rsidP="00EA22A6">
      <w:pPr>
        <w:ind w:left="720"/>
      </w:pPr>
      <w:r>
        <w:t xml:space="preserve">    -&gt; stud_id MEDIUMINT(9) UNSIGNED NOT NULL,</w:t>
      </w:r>
    </w:p>
    <w:p w14:paraId="1F704802" w14:textId="77777777" w:rsidR="00EA22A6" w:rsidRDefault="00EA22A6" w:rsidP="00EA22A6">
      <w:pPr>
        <w:ind w:left="720"/>
      </w:pPr>
      <w:r>
        <w:t xml:space="preserve">    -&gt; subj_code CHAR(8) NOT NULL,</w:t>
      </w:r>
    </w:p>
    <w:p w14:paraId="31874679" w14:textId="77777777" w:rsidR="00EA22A6" w:rsidRDefault="00EA22A6" w:rsidP="00EA22A6">
      <w:pPr>
        <w:ind w:left="720"/>
      </w:pPr>
      <w:r>
        <w:t xml:space="preserve">    -&gt; semester SMALLINT(1),</w:t>
      </w:r>
    </w:p>
    <w:p w14:paraId="2DA77051" w14:textId="77777777" w:rsidR="00EA22A6" w:rsidRDefault="00EA22A6" w:rsidP="00EA22A6">
      <w:pPr>
        <w:ind w:left="720"/>
      </w:pPr>
      <w:r>
        <w:t xml:space="preserve">    -&gt; year YEAR NOT NULL,</w:t>
      </w:r>
    </w:p>
    <w:p w14:paraId="0B8C9D89" w14:textId="77777777" w:rsidR="00EA22A6" w:rsidRDefault="00EA22A6" w:rsidP="00EA22A6">
      <w:pPr>
        <w:ind w:left="720"/>
      </w:pPr>
      <w:r>
        <w:t xml:space="preserve">    -&gt; grade CHAR(2) NOT NULL,</w:t>
      </w:r>
    </w:p>
    <w:p w14:paraId="2C843689" w14:textId="77777777" w:rsidR="00EA22A6" w:rsidRDefault="00EA22A6" w:rsidP="00EA22A6">
      <w:pPr>
        <w:ind w:left="720"/>
      </w:pPr>
      <w:r>
        <w:t xml:space="preserve">    -&gt; PRIMARY KEY (stud_id, subj_code, year, semester),</w:t>
      </w:r>
    </w:p>
    <w:p w14:paraId="672CEE39" w14:textId="77777777" w:rsidR="00EA22A6" w:rsidRDefault="00EA22A6" w:rsidP="00EA22A6">
      <w:pPr>
        <w:ind w:left="720"/>
      </w:pPr>
      <w:r>
        <w:t xml:space="preserve">    -&gt; FOREIGN KEY (stud_id) REFERENCES Student(stud_id),</w:t>
      </w:r>
    </w:p>
    <w:p w14:paraId="41BBF359" w14:textId="7135D153" w:rsidR="00EA22A6" w:rsidRDefault="00EA22A6" w:rsidP="00EA22A6">
      <w:pPr>
        <w:ind w:left="720"/>
      </w:pPr>
      <w:r>
        <w:t xml:space="preserve">    -&gt; FOREIGN KEY (subj_code) REFERENCES Subject(subj_code)</w:t>
      </w:r>
      <w:r w:rsidR="0017739D">
        <w:t>,</w:t>
      </w:r>
    </w:p>
    <w:p w14:paraId="38AC6440" w14:textId="4656BCFF" w:rsidR="0017739D" w:rsidRDefault="0017739D" w:rsidP="00EA22A6">
      <w:pPr>
        <w:ind w:left="720"/>
      </w:pPr>
      <w:r>
        <w:t xml:space="preserve">    -&gt; </w:t>
      </w:r>
      <w:r w:rsidRPr="0017739D">
        <w:t>ADD FOREIGN KEY (semester, year) REFERENCES subj_enrolment (semester, year)</w:t>
      </w:r>
    </w:p>
    <w:p w14:paraId="627373B9" w14:textId="77777777" w:rsidR="00EA22A6" w:rsidRPr="00EA22A6" w:rsidRDefault="00EA22A6" w:rsidP="00EA22A6">
      <w:pPr>
        <w:ind w:left="720"/>
      </w:pPr>
      <w:r>
        <w:t xml:space="preserve">    -&gt; );</w:t>
      </w:r>
    </w:p>
    <w:p w14:paraId="022B6A9C" w14:textId="687BC605" w:rsidR="00EA22A6" w:rsidRDefault="00D11C55" w:rsidP="00EA22A6">
      <w:r w:rsidRPr="00D11C55">
        <w:rPr>
          <w:noProof/>
        </w:rPr>
        <w:drawing>
          <wp:inline distT="0" distB="0" distL="0" distR="0" wp14:anchorId="76FB047F" wp14:editId="7A3543ED">
            <wp:extent cx="5943600" cy="12103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59373" w14:textId="77777777" w:rsidR="00EA22A6" w:rsidRDefault="00EA22A6" w:rsidP="00EA22A6"/>
    <w:p w14:paraId="38E15AD3" w14:textId="77777777" w:rsidR="00EA22A6" w:rsidRPr="00EA22A6" w:rsidRDefault="00EA22A6" w:rsidP="00EA22A6">
      <w:pPr>
        <w:ind w:left="720"/>
      </w:pPr>
    </w:p>
    <w:sectPr w:rsidR="00EA22A6" w:rsidRPr="00EA22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MrM0MTExsDCyNDNT0lEKTi0uzszPAykwrQUAcbriASwAAAA="/>
  </w:docVars>
  <w:rsids>
    <w:rsidRoot w:val="00485A16"/>
    <w:rsid w:val="000033B1"/>
    <w:rsid w:val="000D46EE"/>
    <w:rsid w:val="0017739D"/>
    <w:rsid w:val="001A69B4"/>
    <w:rsid w:val="003E4A0F"/>
    <w:rsid w:val="00485A16"/>
    <w:rsid w:val="006D68CA"/>
    <w:rsid w:val="008A0E8C"/>
    <w:rsid w:val="00C949CB"/>
    <w:rsid w:val="00D11C55"/>
    <w:rsid w:val="00D172BF"/>
    <w:rsid w:val="00EA2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B04E4"/>
  <w15:chartTrackingRefBased/>
  <w15:docId w15:val="{215886FC-D7A5-4B0F-BE54-649D9B960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5A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5A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A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5A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8</cp:revision>
  <cp:lastPrinted>2020-09-23T23:01:00Z</cp:lastPrinted>
  <dcterms:created xsi:type="dcterms:W3CDTF">2020-09-09T12:09:00Z</dcterms:created>
  <dcterms:modified xsi:type="dcterms:W3CDTF">2020-09-23T23:02:00Z</dcterms:modified>
</cp:coreProperties>
</file>